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CA5163" w14:textId="7FDF7F65" w:rsidR="004D5C91" w:rsidRDefault="004D5C91" w:rsidP="007F2F98">
      <w:pPr>
        <w:pStyle w:val="abstracttitle"/>
      </w:pPr>
      <w:r w:rsidRPr="004D5C91">
        <w:t>A new paradigm in Science</w:t>
      </w:r>
      <w:r>
        <w:t xml:space="preserve"> [</w:t>
      </w:r>
      <w:r w:rsidR="00071F92">
        <w:t xml:space="preserve">style: </w:t>
      </w:r>
      <w:proofErr w:type="spellStart"/>
      <w:r>
        <w:t>abstract_title</w:t>
      </w:r>
      <w:proofErr w:type="spellEnd"/>
      <w:r>
        <w:t>]</w:t>
      </w:r>
    </w:p>
    <w:p w14:paraId="0193134F" w14:textId="025880EA" w:rsidR="004D5C91" w:rsidRDefault="004D5C91" w:rsidP="004D5C91">
      <w:pPr>
        <w:jc w:val="center"/>
        <w:rPr>
          <w:rFonts w:ascii="Arial" w:hAnsi="Arial" w:cs="Arial"/>
          <w:b/>
          <w:bCs/>
          <w:sz w:val="32"/>
          <w:szCs w:val="32"/>
          <w:lang w:val="en-US"/>
        </w:rPr>
      </w:pPr>
    </w:p>
    <w:p w14:paraId="185641DD" w14:textId="56991FC1" w:rsidR="004D5C91" w:rsidRDefault="009D110A" w:rsidP="00A22503">
      <w:pPr>
        <w:pStyle w:val="abstractauthors"/>
      </w:pPr>
      <w:r>
        <w:t>Surname1</w:t>
      </w:r>
      <w:r w:rsidR="004D5C91" w:rsidRPr="004D5C91">
        <w:t xml:space="preserve">, </w:t>
      </w:r>
      <w:r>
        <w:t>Name1</w:t>
      </w:r>
      <w:r w:rsidRPr="004D5C91">
        <w:rPr>
          <w:vertAlign w:val="superscript"/>
        </w:rPr>
        <w:t>A</w:t>
      </w:r>
      <w:r w:rsidR="004D5C91">
        <w:rPr>
          <w:vertAlign w:val="superscript"/>
        </w:rPr>
        <w:t>*</w:t>
      </w:r>
      <w:r w:rsidR="004D5C91" w:rsidRPr="004D5C91">
        <w:t xml:space="preserve">; </w:t>
      </w:r>
      <w:r w:rsidR="00854408">
        <w:t>S</w:t>
      </w:r>
      <w:r>
        <w:t>urname2</w:t>
      </w:r>
      <w:r w:rsidR="004D5C91" w:rsidRPr="004D5C91">
        <w:t xml:space="preserve">, </w:t>
      </w:r>
      <w:r w:rsidR="00854408">
        <w:t>N</w:t>
      </w:r>
      <w:r>
        <w:t>ame2</w:t>
      </w:r>
      <w:r w:rsidRPr="004D5C91">
        <w:rPr>
          <w:vertAlign w:val="superscript"/>
        </w:rPr>
        <w:t>B</w:t>
      </w:r>
      <w:r w:rsidR="00A22503">
        <w:t xml:space="preserve"> [</w:t>
      </w:r>
      <w:r w:rsidR="00071F92">
        <w:t xml:space="preserve">style: </w:t>
      </w:r>
      <w:proofErr w:type="spellStart"/>
      <w:r w:rsidR="00A22503">
        <w:t>abstract_authors</w:t>
      </w:r>
      <w:proofErr w:type="spellEnd"/>
      <w:r w:rsidR="00A22503">
        <w:t>]</w:t>
      </w:r>
    </w:p>
    <w:p w14:paraId="6D0F871A" w14:textId="07BEDD9F" w:rsidR="004D5C91" w:rsidRDefault="004D5C91" w:rsidP="004D5C91">
      <w:pPr>
        <w:jc w:val="center"/>
        <w:rPr>
          <w:rFonts w:ascii="Arial" w:hAnsi="Arial" w:cs="Arial"/>
          <w:lang w:val="en-US"/>
        </w:rPr>
      </w:pPr>
    </w:p>
    <w:p w14:paraId="652277B4" w14:textId="445B0C8D" w:rsidR="00ED2780" w:rsidRDefault="004D5C91" w:rsidP="00A22503">
      <w:pPr>
        <w:pStyle w:val="abstractaffiliation"/>
      </w:pPr>
      <w:r w:rsidRPr="00A22503">
        <w:t xml:space="preserve">A – Centro de Química Estrutural - </w:t>
      </w:r>
      <w:proofErr w:type="spellStart"/>
      <w:r w:rsidRPr="00A22503">
        <w:t>Institute</w:t>
      </w:r>
      <w:proofErr w:type="spellEnd"/>
      <w:r w:rsidRPr="00A22503">
        <w:t xml:space="preserve"> </w:t>
      </w:r>
      <w:proofErr w:type="spellStart"/>
      <w:r w:rsidRPr="00A22503">
        <w:t>of</w:t>
      </w:r>
      <w:proofErr w:type="spellEnd"/>
      <w:r w:rsidRPr="00A22503">
        <w:t xml:space="preserve"> Molecular </w:t>
      </w:r>
      <w:proofErr w:type="spellStart"/>
      <w:r w:rsidRPr="00A22503">
        <w:t>Sciences</w:t>
      </w:r>
      <w:proofErr w:type="spellEnd"/>
      <w:r w:rsidRPr="00A22503">
        <w:t>, Universidade de Lisboa</w:t>
      </w:r>
      <w:r w:rsidR="00B55826">
        <w:t xml:space="preserve">. </w:t>
      </w:r>
    </w:p>
    <w:p w14:paraId="6F543A05" w14:textId="6978D0FD" w:rsidR="004D5C91" w:rsidRDefault="004D5C91" w:rsidP="00A22503">
      <w:pPr>
        <w:pStyle w:val="abstractaffiliation"/>
      </w:pPr>
      <w:r w:rsidRPr="00ED2780">
        <w:t xml:space="preserve">B – </w:t>
      </w:r>
      <w:r w:rsidR="00ED2780" w:rsidRPr="00A22503">
        <w:t xml:space="preserve">Centro de Química Estrutural - </w:t>
      </w:r>
      <w:proofErr w:type="spellStart"/>
      <w:r w:rsidR="00ED2780" w:rsidRPr="00A22503">
        <w:t>Institute</w:t>
      </w:r>
      <w:proofErr w:type="spellEnd"/>
      <w:r w:rsidR="00ED2780" w:rsidRPr="00A22503">
        <w:t xml:space="preserve"> </w:t>
      </w:r>
      <w:proofErr w:type="spellStart"/>
      <w:r w:rsidR="00ED2780" w:rsidRPr="00A22503">
        <w:t>of</w:t>
      </w:r>
      <w:proofErr w:type="spellEnd"/>
      <w:r w:rsidR="00ED2780" w:rsidRPr="00A22503">
        <w:t xml:space="preserve"> Molecular </w:t>
      </w:r>
      <w:proofErr w:type="spellStart"/>
      <w:r w:rsidR="00ED2780" w:rsidRPr="00A22503">
        <w:t>Sciences</w:t>
      </w:r>
      <w:proofErr w:type="spellEnd"/>
      <w:r w:rsidR="00ED2780" w:rsidRPr="00A22503">
        <w:t>, Universidade de Lisboa</w:t>
      </w:r>
    </w:p>
    <w:p w14:paraId="717785D2" w14:textId="1255E346" w:rsidR="00A070EE" w:rsidRPr="00B91276" w:rsidRDefault="00C139AE" w:rsidP="00A22503">
      <w:pPr>
        <w:pStyle w:val="abstractaffiliation"/>
        <w:rPr>
          <w:lang w:val="en-US"/>
        </w:rPr>
      </w:pPr>
      <w:r w:rsidRPr="00B91276">
        <w:rPr>
          <w:lang w:val="en-US"/>
        </w:rPr>
        <w:t xml:space="preserve">* E-mail: </w:t>
      </w:r>
      <w:r w:rsidR="00A070EE" w:rsidRPr="00B91276">
        <w:rPr>
          <w:lang w:val="en-US"/>
        </w:rPr>
        <w:t>email</w:t>
      </w:r>
      <w:r w:rsidR="006A4216" w:rsidRPr="00B91276">
        <w:rPr>
          <w:lang w:val="en-US"/>
        </w:rPr>
        <w:t>@ul.pt</w:t>
      </w:r>
    </w:p>
    <w:p w14:paraId="2555BDFC" w14:textId="4EBE45C8" w:rsidR="00A22503" w:rsidRPr="00B91276" w:rsidRDefault="00A22503" w:rsidP="004D5C91">
      <w:pPr>
        <w:jc w:val="center"/>
        <w:rPr>
          <w:rFonts w:ascii="Arial" w:hAnsi="Arial" w:cs="Arial"/>
          <w:sz w:val="20"/>
          <w:szCs w:val="20"/>
          <w:lang w:val="en-US"/>
        </w:rPr>
      </w:pPr>
      <w:r w:rsidRPr="00B91276">
        <w:rPr>
          <w:rFonts w:ascii="Arial" w:hAnsi="Arial" w:cs="Arial"/>
          <w:sz w:val="20"/>
          <w:szCs w:val="20"/>
          <w:lang w:val="en-US"/>
        </w:rPr>
        <w:t>[</w:t>
      </w:r>
      <w:r w:rsidR="00071F92" w:rsidRPr="00B91276">
        <w:rPr>
          <w:rFonts w:ascii="Arial" w:hAnsi="Arial" w:cs="Arial"/>
          <w:sz w:val="20"/>
          <w:szCs w:val="20"/>
          <w:lang w:val="en-US"/>
        </w:rPr>
        <w:t xml:space="preserve">style: </w:t>
      </w:r>
      <w:proofErr w:type="spellStart"/>
      <w:r w:rsidRPr="00B91276">
        <w:rPr>
          <w:rFonts w:ascii="Arial" w:hAnsi="Arial" w:cs="Arial"/>
          <w:sz w:val="20"/>
          <w:szCs w:val="20"/>
          <w:lang w:val="en-US"/>
        </w:rPr>
        <w:t>abstract_affiliation</w:t>
      </w:r>
      <w:proofErr w:type="spellEnd"/>
      <w:r w:rsidRPr="00B91276">
        <w:rPr>
          <w:rFonts w:ascii="Arial" w:hAnsi="Arial" w:cs="Arial"/>
          <w:sz w:val="20"/>
          <w:szCs w:val="20"/>
          <w:lang w:val="en-US"/>
        </w:rPr>
        <w:t>]</w:t>
      </w:r>
    </w:p>
    <w:p w14:paraId="0264E67E" w14:textId="73EB2DBC" w:rsidR="00B55826" w:rsidRPr="00B91276" w:rsidRDefault="00B55826" w:rsidP="004D5C91">
      <w:pPr>
        <w:jc w:val="center"/>
        <w:rPr>
          <w:rFonts w:ascii="Arial" w:hAnsi="Arial" w:cs="Arial"/>
          <w:sz w:val="20"/>
          <w:szCs w:val="20"/>
          <w:lang w:val="en-US"/>
        </w:rPr>
      </w:pPr>
    </w:p>
    <w:p w14:paraId="20468DD2" w14:textId="77777777" w:rsidR="00B55826" w:rsidRPr="00B91276" w:rsidRDefault="00B55826" w:rsidP="004D5C91">
      <w:pPr>
        <w:jc w:val="center"/>
        <w:rPr>
          <w:rFonts w:ascii="Arial" w:hAnsi="Arial" w:cs="Arial"/>
          <w:sz w:val="20"/>
          <w:szCs w:val="20"/>
          <w:lang w:val="en-US"/>
        </w:rPr>
      </w:pPr>
    </w:p>
    <w:p w14:paraId="1D6DEF3F" w14:textId="126E5D43" w:rsidR="00A22503" w:rsidRPr="00997DEC" w:rsidRDefault="00C21AAE" w:rsidP="00997DEC">
      <w:pPr>
        <w:pStyle w:val="abstracttext"/>
      </w:pPr>
      <w:r w:rsidRPr="00997DEC">
        <w:t>Arial 1</w:t>
      </w:r>
      <w:r w:rsidR="00997DEC" w:rsidRPr="00997DEC">
        <w:t>1</w:t>
      </w:r>
      <w:r w:rsidRPr="00997DEC">
        <w:t xml:space="preserve">, justify, spacing single. </w:t>
      </w:r>
      <w:r w:rsidR="0002209E" w:rsidRPr="0032658C">
        <w:rPr>
          <w:b/>
          <w:bCs/>
        </w:rPr>
        <w:t>Max. 1 page</w:t>
      </w:r>
      <w:r w:rsidR="0002209E" w:rsidRPr="00997DEC">
        <w:t xml:space="preserve">. </w:t>
      </w:r>
      <w:r w:rsidR="00A22503" w:rsidRPr="00997DEC">
        <w:t>To be or not be [1], this is not an option [2] [</w:t>
      </w:r>
      <w:r w:rsidR="00071F92" w:rsidRPr="00997DEC">
        <w:t xml:space="preserve">style: </w:t>
      </w:r>
      <w:proofErr w:type="spellStart"/>
      <w:r w:rsidR="00A22503" w:rsidRPr="00997DEC">
        <w:t>abstract_text</w:t>
      </w:r>
      <w:proofErr w:type="spellEnd"/>
      <w:r w:rsidR="00A22503" w:rsidRPr="00997DEC">
        <w:t>]</w:t>
      </w:r>
    </w:p>
    <w:p w14:paraId="3C3506B7" w14:textId="34D35B1A" w:rsidR="00C21AAE" w:rsidRDefault="00C21AAE" w:rsidP="00A22503">
      <w:pPr>
        <w:rPr>
          <w:rFonts w:ascii="Arial" w:hAnsi="Arial" w:cs="Arial"/>
          <w:lang w:val="en-US"/>
        </w:rPr>
      </w:pPr>
    </w:p>
    <w:p w14:paraId="2B5AC37F" w14:textId="1B72FA8A" w:rsidR="00071F92" w:rsidRPr="00441F7D" w:rsidRDefault="00071F92" w:rsidP="00441F7D">
      <w:pPr>
        <w:pStyle w:val="abstractfigure"/>
      </w:pPr>
      <w:r w:rsidRPr="00441F7D">
        <w:t xml:space="preserve">You can insert a figure or </w:t>
      </w:r>
      <w:r w:rsidR="007F2F98">
        <w:t>an</w:t>
      </w:r>
      <w:r w:rsidRPr="00441F7D">
        <w:t xml:space="preserve">other element, using center </w:t>
      </w:r>
      <w:proofErr w:type="spellStart"/>
      <w:proofErr w:type="gramStart"/>
      <w:r w:rsidRPr="00441F7D">
        <w:t>alignment.Please</w:t>
      </w:r>
      <w:proofErr w:type="spellEnd"/>
      <w:proofErr w:type="gramEnd"/>
      <w:r w:rsidRPr="00441F7D">
        <w:t xml:space="preserve"> use the </w:t>
      </w:r>
      <w:proofErr w:type="spellStart"/>
      <w:r w:rsidRPr="00441F7D">
        <w:t>abstract_caption</w:t>
      </w:r>
      <w:proofErr w:type="spellEnd"/>
      <w:r w:rsidRPr="00441F7D">
        <w:t xml:space="preserve"> style for captioning.</w:t>
      </w:r>
      <w:r w:rsidR="007F2F98">
        <w:t xml:space="preserve"> [style: </w:t>
      </w:r>
      <w:proofErr w:type="spellStart"/>
      <w:r w:rsidR="007F2F98">
        <w:t>abstract_figure</w:t>
      </w:r>
      <w:proofErr w:type="spellEnd"/>
      <w:r w:rsidR="007F2F98">
        <w:t>]</w:t>
      </w:r>
    </w:p>
    <w:p w14:paraId="199CF22A" w14:textId="77777777" w:rsidR="00071F92" w:rsidRDefault="00071F92" w:rsidP="00A22503">
      <w:pPr>
        <w:rPr>
          <w:rFonts w:ascii="Arial" w:hAnsi="Arial" w:cs="Arial"/>
          <w:lang w:val="en-US"/>
        </w:rPr>
      </w:pPr>
    </w:p>
    <w:p w14:paraId="58C3B8BC" w14:textId="4EA99360" w:rsidR="00C21AAE" w:rsidRPr="00441F7D" w:rsidRDefault="00C21AAE" w:rsidP="00441F7D">
      <w:pPr>
        <w:pStyle w:val="abstractcaption"/>
      </w:pPr>
      <w:r w:rsidRPr="00441F7D">
        <w:rPr>
          <w:b/>
          <w:bCs/>
        </w:rPr>
        <w:t>Figure 1</w:t>
      </w:r>
      <w:r w:rsidRPr="00441F7D">
        <w:t>. Arial 10, aligned center, spacing single</w:t>
      </w:r>
      <w:r w:rsidR="00071F92" w:rsidRPr="00441F7D">
        <w:t xml:space="preserve">. </w:t>
      </w:r>
      <w:r w:rsidR="00441F7D">
        <w:t xml:space="preserve">[style: </w:t>
      </w:r>
      <w:proofErr w:type="spellStart"/>
      <w:r w:rsidR="00441F7D">
        <w:t>abstract_caption</w:t>
      </w:r>
      <w:proofErr w:type="spellEnd"/>
      <w:r w:rsidR="00441F7D">
        <w:t>]</w:t>
      </w:r>
    </w:p>
    <w:p w14:paraId="4E9CDC5A" w14:textId="4DBB79E5" w:rsidR="00A22503" w:rsidRDefault="00A22503" w:rsidP="00A22503">
      <w:pPr>
        <w:rPr>
          <w:rFonts w:ascii="Arial" w:hAnsi="Arial" w:cs="Arial"/>
          <w:lang w:val="en-US"/>
        </w:rPr>
      </w:pPr>
    </w:p>
    <w:p w14:paraId="04F0C10D" w14:textId="09CED19E" w:rsidR="009D110A" w:rsidRPr="00FF1A31" w:rsidRDefault="00870F9B" w:rsidP="007F2F98">
      <w:pPr>
        <w:pStyle w:val="abstractreferences"/>
      </w:pPr>
      <w:r w:rsidRPr="00870F9B">
        <w:rPr>
          <w:b/>
          <w:bCs/>
        </w:rPr>
        <w:t>Acknowledgments</w:t>
      </w:r>
      <w:r>
        <w:rPr>
          <w:b/>
          <w:bCs/>
        </w:rPr>
        <w:t>:</w:t>
      </w:r>
      <w:r w:rsidR="009D110A" w:rsidRPr="00FF1A31">
        <w:t xml:space="preserve"> Centro de </w:t>
      </w:r>
      <w:proofErr w:type="spellStart"/>
      <w:r w:rsidR="009D110A" w:rsidRPr="00FF1A31">
        <w:t>Química</w:t>
      </w:r>
      <w:proofErr w:type="spellEnd"/>
      <w:r w:rsidR="009D110A" w:rsidRPr="00FF1A31">
        <w:t xml:space="preserve"> </w:t>
      </w:r>
      <w:proofErr w:type="spellStart"/>
      <w:r w:rsidR="009D110A" w:rsidRPr="00FF1A31">
        <w:t>Estrutural</w:t>
      </w:r>
      <w:proofErr w:type="spellEnd"/>
      <w:r w:rsidR="009D110A" w:rsidRPr="00FF1A31">
        <w:t xml:space="preserve"> is a Research Unit funded by </w:t>
      </w:r>
      <w:proofErr w:type="spellStart"/>
      <w:r w:rsidR="009D110A" w:rsidRPr="00FF1A31">
        <w:t>Fundação</w:t>
      </w:r>
      <w:proofErr w:type="spellEnd"/>
      <w:r w:rsidR="009D110A" w:rsidRPr="00FF1A31">
        <w:t xml:space="preserve"> para a </w:t>
      </w:r>
      <w:proofErr w:type="spellStart"/>
      <w:r w:rsidR="009D110A" w:rsidRPr="00FF1A31">
        <w:t>Ciência</w:t>
      </w:r>
      <w:proofErr w:type="spellEnd"/>
      <w:r w:rsidR="009D110A" w:rsidRPr="00FF1A31">
        <w:t xml:space="preserve"> e </w:t>
      </w:r>
      <w:proofErr w:type="spellStart"/>
      <w:r w:rsidR="009D110A" w:rsidRPr="00FF1A31">
        <w:t>Tecnologia</w:t>
      </w:r>
      <w:proofErr w:type="spellEnd"/>
      <w:r w:rsidR="009D110A" w:rsidRPr="00FF1A31">
        <w:t xml:space="preserve"> through projects UIDB/00100/2020 and UIDP/00100/</w:t>
      </w:r>
      <w:r w:rsidR="009D110A" w:rsidRPr="007F2F98">
        <w:t>2020</w:t>
      </w:r>
      <w:r w:rsidR="009D110A" w:rsidRPr="00FF1A31">
        <w:t>. Institute of Molecular Sciences is an Associate Laboratory funded by FCT through project LA/P/0056/2020. [</w:t>
      </w:r>
      <w:r w:rsidRPr="00FF1A31">
        <w:rPr>
          <w:b/>
          <w:bCs/>
        </w:rPr>
        <w:t>Do not change the previous text. Just add additional acknowledgments</w:t>
      </w:r>
      <w:r w:rsidR="009D110A" w:rsidRPr="00FF1A31">
        <w:t>]</w:t>
      </w:r>
      <w:r w:rsidR="00210F3C">
        <w:t xml:space="preserve"> </w:t>
      </w:r>
      <w:r w:rsidR="00210F3C" w:rsidRPr="00210F3C">
        <w:t>[</w:t>
      </w:r>
      <w:r w:rsidR="00441F7D">
        <w:t xml:space="preserve">style: </w:t>
      </w:r>
      <w:proofErr w:type="spellStart"/>
      <w:r w:rsidR="00210F3C" w:rsidRPr="00210F3C">
        <w:t>abstract_</w:t>
      </w:r>
      <w:r w:rsidR="00210F3C">
        <w:t>funding</w:t>
      </w:r>
      <w:proofErr w:type="spellEnd"/>
      <w:r w:rsidR="00210F3C" w:rsidRPr="00210F3C">
        <w:t>]</w:t>
      </w:r>
    </w:p>
    <w:p w14:paraId="2C402068" w14:textId="77777777" w:rsidR="00B55826" w:rsidRPr="00FF1A31" w:rsidRDefault="00B55826" w:rsidP="00A22503">
      <w:pPr>
        <w:rPr>
          <w:rFonts w:ascii="Arial" w:hAnsi="Arial" w:cs="Arial"/>
          <w:sz w:val="20"/>
          <w:szCs w:val="20"/>
          <w:lang w:val="en-US"/>
        </w:rPr>
      </w:pPr>
    </w:p>
    <w:p w14:paraId="0AAED50E" w14:textId="7CC12EEC" w:rsidR="00A22503" w:rsidRPr="00EF5A6F" w:rsidRDefault="00A22503" w:rsidP="00EF5A6F">
      <w:pPr>
        <w:pStyle w:val="abstractreferences"/>
      </w:pPr>
      <w:r w:rsidRPr="00EF5A6F">
        <w:rPr>
          <w:b/>
          <w:bCs/>
        </w:rPr>
        <w:t>References</w:t>
      </w:r>
      <w:r w:rsidRPr="00EF5A6F">
        <w:t xml:space="preserve">: [1] </w:t>
      </w:r>
      <w:r w:rsidR="00CD7EB7" w:rsidRPr="00EF5A6F">
        <w:t xml:space="preserve">C. </w:t>
      </w:r>
      <w:r w:rsidR="00183841" w:rsidRPr="00EF5A6F">
        <w:t xml:space="preserve">Author1, </w:t>
      </w:r>
      <w:r w:rsidR="00CD7EB7" w:rsidRPr="00EF5A6F">
        <w:t xml:space="preserve">D. </w:t>
      </w:r>
      <w:r w:rsidR="00183841" w:rsidRPr="00EF5A6F">
        <w:t xml:space="preserve">Author2; </w:t>
      </w:r>
      <w:r w:rsidR="002B2003" w:rsidRPr="00EF5A6F">
        <w:rPr>
          <w:i/>
          <w:iCs/>
        </w:rPr>
        <w:t>Journa</w:t>
      </w:r>
      <w:r w:rsidR="00B91276" w:rsidRPr="00EF5A6F">
        <w:rPr>
          <w:i/>
          <w:iCs/>
        </w:rPr>
        <w:t>l</w:t>
      </w:r>
      <w:r w:rsidR="00E57682" w:rsidRPr="00EF5A6F">
        <w:rPr>
          <w:i/>
          <w:iCs/>
        </w:rPr>
        <w:t>1</w:t>
      </w:r>
      <w:r w:rsidR="002B2003" w:rsidRPr="00EF5A6F">
        <w:t xml:space="preserve"> </w:t>
      </w:r>
      <w:r w:rsidR="002B2003" w:rsidRPr="00EF5A6F">
        <w:rPr>
          <w:b/>
          <w:bCs/>
        </w:rPr>
        <w:t>2000</w:t>
      </w:r>
      <w:r w:rsidR="002B2003" w:rsidRPr="00EF5A6F">
        <w:t xml:space="preserve">, vol, </w:t>
      </w:r>
      <w:r w:rsidR="00E57682" w:rsidRPr="00EF5A6F">
        <w:t>1-30.</w:t>
      </w:r>
      <w:r w:rsidRPr="00EF5A6F">
        <w:t xml:space="preserve"> [2] </w:t>
      </w:r>
      <w:r w:rsidR="00CD7EB7" w:rsidRPr="00EF5A6F">
        <w:t xml:space="preserve">E. </w:t>
      </w:r>
      <w:r w:rsidR="00E57682" w:rsidRPr="00EF5A6F">
        <w:t xml:space="preserve">Author3, </w:t>
      </w:r>
      <w:r w:rsidR="00CD7EB7" w:rsidRPr="00EF5A6F">
        <w:t xml:space="preserve">F. </w:t>
      </w:r>
      <w:r w:rsidR="00E57682" w:rsidRPr="00EF5A6F">
        <w:t xml:space="preserve">Author4; </w:t>
      </w:r>
      <w:r w:rsidR="00E57682" w:rsidRPr="00EF5A6F">
        <w:rPr>
          <w:i/>
          <w:iCs/>
        </w:rPr>
        <w:t>Journa</w:t>
      </w:r>
      <w:r w:rsidR="00B91276" w:rsidRPr="00EF5A6F">
        <w:rPr>
          <w:i/>
          <w:iCs/>
        </w:rPr>
        <w:t>l</w:t>
      </w:r>
      <w:r w:rsidR="00E57682" w:rsidRPr="00EF5A6F">
        <w:rPr>
          <w:i/>
          <w:iCs/>
        </w:rPr>
        <w:t>2</w:t>
      </w:r>
      <w:r w:rsidR="00E57682" w:rsidRPr="00EF5A6F">
        <w:t xml:space="preserve"> </w:t>
      </w:r>
      <w:r w:rsidR="00E57682" w:rsidRPr="00EF5A6F">
        <w:rPr>
          <w:b/>
          <w:bCs/>
        </w:rPr>
        <w:t>2000</w:t>
      </w:r>
      <w:r w:rsidR="00E57682" w:rsidRPr="00EF5A6F">
        <w:t>, vol, 1-30.</w:t>
      </w:r>
      <w:r w:rsidR="00441F7D" w:rsidRPr="00EF5A6F">
        <w:t xml:space="preserve"> [style: </w:t>
      </w:r>
      <w:proofErr w:type="spellStart"/>
      <w:r w:rsidR="00441F7D" w:rsidRPr="00EF5A6F">
        <w:t>abstract_references</w:t>
      </w:r>
      <w:proofErr w:type="spellEnd"/>
      <w:r w:rsidR="00441F7D" w:rsidRPr="00EF5A6F">
        <w:t>]</w:t>
      </w:r>
    </w:p>
    <w:p w14:paraId="18F429AB" w14:textId="69EF3DD7" w:rsidR="00A22503" w:rsidRPr="00FF1A31" w:rsidRDefault="00A22503" w:rsidP="00A22503">
      <w:pPr>
        <w:rPr>
          <w:rFonts w:ascii="Arial" w:hAnsi="Arial" w:cs="Arial"/>
          <w:sz w:val="20"/>
          <w:szCs w:val="20"/>
          <w:lang w:val="en-US"/>
        </w:rPr>
      </w:pPr>
    </w:p>
    <w:p w14:paraId="1A244E34" w14:textId="29DCCE7F" w:rsidR="00A22503" w:rsidRPr="00A22503" w:rsidRDefault="00A22503" w:rsidP="00A22503">
      <w:pPr>
        <w:pStyle w:val="abstractreferences"/>
        <w:jc w:val="both"/>
      </w:pPr>
    </w:p>
    <w:sectPr w:rsidR="00A22503" w:rsidRPr="00A22503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572305" w14:textId="77777777" w:rsidR="00541C28" w:rsidRDefault="00541C28" w:rsidP="004D5C91">
      <w:r>
        <w:separator/>
      </w:r>
    </w:p>
  </w:endnote>
  <w:endnote w:type="continuationSeparator" w:id="0">
    <w:p w14:paraId="531C6E0E" w14:textId="77777777" w:rsidR="00541C28" w:rsidRDefault="00541C28" w:rsidP="004D5C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E7B0E5" w14:textId="735FD090" w:rsidR="00FF1A31" w:rsidRPr="00FF1A31" w:rsidRDefault="00FF1A31" w:rsidP="00FF1A31">
    <w:pPr>
      <w:pStyle w:val="Footer"/>
      <w:pBdr>
        <w:top w:val="single" w:sz="4" w:space="1" w:color="auto"/>
      </w:pBdr>
      <w:rPr>
        <w:sz w:val="21"/>
        <w:szCs w:val="21"/>
      </w:rPr>
    </w:pPr>
    <w:r w:rsidRPr="00FF1A31">
      <w:rPr>
        <w:sz w:val="21"/>
        <w:szCs w:val="21"/>
      </w:rPr>
      <w:t>4</w:t>
    </w:r>
    <w:r w:rsidRPr="00FF1A31">
      <w:rPr>
        <w:sz w:val="21"/>
        <w:szCs w:val="21"/>
        <w:vertAlign w:val="superscript"/>
      </w:rPr>
      <w:t>th</w:t>
    </w:r>
    <w:r w:rsidRPr="00FF1A31">
      <w:rPr>
        <w:sz w:val="21"/>
        <w:szCs w:val="21"/>
      </w:rPr>
      <w:t xml:space="preserve"> CQE </w:t>
    </w:r>
    <w:proofErr w:type="spellStart"/>
    <w:r w:rsidRPr="00FF1A31">
      <w:rPr>
        <w:sz w:val="21"/>
        <w:szCs w:val="21"/>
      </w:rPr>
      <w:t>Days</w:t>
    </w:r>
    <w:proofErr w:type="spellEnd"/>
    <w:r w:rsidRPr="00FF1A31">
      <w:rPr>
        <w:sz w:val="21"/>
        <w:szCs w:val="21"/>
      </w:rPr>
      <w:t xml:space="preserve"> – 2022 </w:t>
    </w:r>
    <w:proofErr w:type="spellStart"/>
    <w:r w:rsidRPr="00FF1A31">
      <w:rPr>
        <w:sz w:val="21"/>
        <w:szCs w:val="21"/>
      </w:rPr>
      <w:t>Edition</w:t>
    </w:r>
    <w:proofErr w:type="spellEnd"/>
    <w:r w:rsidRPr="00FF1A31">
      <w:rPr>
        <w:sz w:val="21"/>
        <w:szCs w:val="21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93318B" w14:textId="77777777" w:rsidR="00541C28" w:rsidRDefault="00541C28" w:rsidP="004D5C91">
      <w:r>
        <w:separator/>
      </w:r>
    </w:p>
  </w:footnote>
  <w:footnote w:type="continuationSeparator" w:id="0">
    <w:p w14:paraId="70F38C73" w14:textId="77777777" w:rsidR="00541C28" w:rsidRDefault="00541C28" w:rsidP="004D5C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B52262" w14:textId="79E68E4A" w:rsidR="00EB6610" w:rsidRDefault="00B91276" w:rsidP="00F431A3">
    <w:pPr>
      <w:pStyle w:val="Header"/>
    </w:pPr>
    <w:r>
      <w:rPr>
        <w:noProof/>
      </w:rPr>
      <w:drawing>
        <wp:inline distT="0" distB="0" distL="0" distR="0" wp14:anchorId="43FF7D10" wp14:editId="015660FF">
          <wp:extent cx="501758" cy="565199"/>
          <wp:effectExtent l="0" t="0" r="6350" b="0"/>
          <wp:docPr id="1" name="Picture 1" descr="Shape, logo, circ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Shape, logo, circl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598" cy="6089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CED9902" w14:textId="77777777" w:rsidR="00CC4905" w:rsidRDefault="00CC4905" w:rsidP="00F431A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wMLA0srA0MTAwNzNR0lEKTi0uzszPAykwrAUATiQ3VSwAAAA="/>
  </w:docVars>
  <w:rsids>
    <w:rsidRoot w:val="004D5C91"/>
    <w:rsid w:val="0002209E"/>
    <w:rsid w:val="000617B5"/>
    <w:rsid w:val="00071229"/>
    <w:rsid w:val="00071F92"/>
    <w:rsid w:val="00183841"/>
    <w:rsid w:val="00210F3C"/>
    <w:rsid w:val="002B2003"/>
    <w:rsid w:val="0032658C"/>
    <w:rsid w:val="003674BB"/>
    <w:rsid w:val="003C7AD2"/>
    <w:rsid w:val="00434161"/>
    <w:rsid w:val="00441F7D"/>
    <w:rsid w:val="004D5C91"/>
    <w:rsid w:val="00541C28"/>
    <w:rsid w:val="005502DC"/>
    <w:rsid w:val="005C4BFA"/>
    <w:rsid w:val="00634CC7"/>
    <w:rsid w:val="00640903"/>
    <w:rsid w:val="006A4216"/>
    <w:rsid w:val="007D5779"/>
    <w:rsid w:val="007F2F98"/>
    <w:rsid w:val="00854408"/>
    <w:rsid w:val="00870F9B"/>
    <w:rsid w:val="008C75A6"/>
    <w:rsid w:val="00997DEC"/>
    <w:rsid w:val="009D110A"/>
    <w:rsid w:val="00A070EE"/>
    <w:rsid w:val="00A130E4"/>
    <w:rsid w:val="00A22503"/>
    <w:rsid w:val="00B50894"/>
    <w:rsid w:val="00B55826"/>
    <w:rsid w:val="00B60CE8"/>
    <w:rsid w:val="00B814FC"/>
    <w:rsid w:val="00B91276"/>
    <w:rsid w:val="00C139AE"/>
    <w:rsid w:val="00C21AAE"/>
    <w:rsid w:val="00CC4905"/>
    <w:rsid w:val="00CD7EB7"/>
    <w:rsid w:val="00D17D08"/>
    <w:rsid w:val="00DC1A62"/>
    <w:rsid w:val="00DE38E0"/>
    <w:rsid w:val="00E57682"/>
    <w:rsid w:val="00EB6610"/>
    <w:rsid w:val="00ED2780"/>
    <w:rsid w:val="00EF5A6F"/>
    <w:rsid w:val="00F208BB"/>
    <w:rsid w:val="00F431A3"/>
    <w:rsid w:val="00F85484"/>
    <w:rsid w:val="00F8696D"/>
    <w:rsid w:val="00FB06E1"/>
    <w:rsid w:val="00FD55F4"/>
    <w:rsid w:val="00FF1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02470464"/>
  <w15:chartTrackingRefBased/>
  <w15:docId w15:val="{F8B6F6E7-C150-734E-8C4C-E1B272D675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pt-P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5C9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5C91"/>
  </w:style>
  <w:style w:type="paragraph" w:styleId="Footer">
    <w:name w:val="footer"/>
    <w:basedOn w:val="Normal"/>
    <w:link w:val="FooterChar"/>
    <w:uiPriority w:val="99"/>
    <w:unhideWhenUsed/>
    <w:rsid w:val="004D5C9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5C91"/>
  </w:style>
  <w:style w:type="paragraph" w:customStyle="1" w:styleId="abstracttitle">
    <w:name w:val="abstract_title"/>
    <w:basedOn w:val="Normal"/>
    <w:qFormat/>
    <w:rsid w:val="004D5C91"/>
    <w:pPr>
      <w:jc w:val="center"/>
    </w:pPr>
    <w:rPr>
      <w:rFonts w:ascii="Arial" w:hAnsi="Arial" w:cs="Arial"/>
      <w:b/>
      <w:bCs/>
      <w:sz w:val="32"/>
      <w:szCs w:val="32"/>
      <w:lang w:val="en-US"/>
    </w:rPr>
  </w:style>
  <w:style w:type="paragraph" w:customStyle="1" w:styleId="abstractauthors">
    <w:name w:val="abstract_authors"/>
    <w:basedOn w:val="Normal"/>
    <w:qFormat/>
    <w:rsid w:val="004D5C91"/>
    <w:pPr>
      <w:jc w:val="center"/>
    </w:pPr>
    <w:rPr>
      <w:rFonts w:ascii="Arial" w:hAnsi="Arial" w:cs="Arial"/>
      <w:lang w:val="en-US"/>
    </w:rPr>
  </w:style>
  <w:style w:type="paragraph" w:styleId="ListParagraph">
    <w:name w:val="List Paragraph"/>
    <w:basedOn w:val="Normal"/>
    <w:uiPriority w:val="34"/>
    <w:qFormat/>
    <w:rsid w:val="004D5C91"/>
    <w:pPr>
      <w:ind w:left="720"/>
      <w:contextualSpacing/>
    </w:pPr>
  </w:style>
  <w:style w:type="paragraph" w:customStyle="1" w:styleId="abstractaffiliation">
    <w:name w:val="abstract_affiliation"/>
    <w:basedOn w:val="Normal"/>
    <w:qFormat/>
    <w:rsid w:val="00A22503"/>
    <w:pPr>
      <w:jc w:val="center"/>
    </w:pPr>
    <w:rPr>
      <w:rFonts w:ascii="Arial" w:hAnsi="Arial" w:cs="Arial"/>
      <w:sz w:val="20"/>
      <w:szCs w:val="20"/>
    </w:rPr>
  </w:style>
  <w:style w:type="paragraph" w:customStyle="1" w:styleId="abstracttext">
    <w:name w:val="abstract_text"/>
    <w:basedOn w:val="Normal"/>
    <w:qFormat/>
    <w:rsid w:val="00997DEC"/>
    <w:pPr>
      <w:jc w:val="both"/>
    </w:pPr>
    <w:rPr>
      <w:rFonts w:ascii="Arial" w:hAnsi="Arial" w:cs="Arial"/>
      <w:sz w:val="22"/>
      <w:szCs w:val="22"/>
      <w:lang w:val="en-US"/>
    </w:rPr>
  </w:style>
  <w:style w:type="paragraph" w:customStyle="1" w:styleId="abstractreferences">
    <w:name w:val="abstract_references"/>
    <w:basedOn w:val="Normal"/>
    <w:qFormat/>
    <w:rsid w:val="007F2F98"/>
    <w:rPr>
      <w:rFonts w:ascii="Arial" w:hAnsi="Arial" w:cs="Arial"/>
      <w:sz w:val="20"/>
      <w:szCs w:val="22"/>
      <w:lang w:val="en-US"/>
    </w:rPr>
  </w:style>
  <w:style w:type="table" w:styleId="TableGrid">
    <w:name w:val="Table Grid"/>
    <w:basedOn w:val="TableNormal"/>
    <w:uiPriority w:val="39"/>
    <w:rsid w:val="00EB66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figure">
    <w:name w:val="abstract_figure"/>
    <w:basedOn w:val="Normal"/>
    <w:qFormat/>
    <w:rsid w:val="00441F7D"/>
    <w:pPr>
      <w:jc w:val="center"/>
    </w:pPr>
    <w:rPr>
      <w:rFonts w:ascii="Arial" w:hAnsi="Arial" w:cs="Arial"/>
      <w:sz w:val="21"/>
      <w:szCs w:val="21"/>
      <w:lang w:val="en-US"/>
    </w:rPr>
  </w:style>
  <w:style w:type="paragraph" w:customStyle="1" w:styleId="abstractcaption">
    <w:name w:val="abstract_caption"/>
    <w:basedOn w:val="Normal"/>
    <w:qFormat/>
    <w:rsid w:val="00441F7D"/>
    <w:pPr>
      <w:jc w:val="center"/>
    </w:pPr>
    <w:rPr>
      <w:rFonts w:ascii="Arial" w:hAnsi="Arial" w:cs="Arial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313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1</Words>
  <Characters>103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é Gonçalo Deira Duarte de Campos Justino</dc:creator>
  <cp:keywords/>
  <dc:description/>
  <cp:lastModifiedBy>José Gonçalo Deira Duarte de Campos Justino</cp:lastModifiedBy>
  <cp:revision>2</cp:revision>
  <dcterms:created xsi:type="dcterms:W3CDTF">2022-04-13T11:56:00Z</dcterms:created>
  <dcterms:modified xsi:type="dcterms:W3CDTF">2022-04-13T11:56:00Z</dcterms:modified>
</cp:coreProperties>
</file>